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11.1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ма: Однонаправленные списки </w:t>
      </w:r>
      <w:proofErr w:type="gramStart"/>
      <w:r>
        <w:rPr>
          <w:rFonts w:ascii="Times New Roman" w:hAnsi="Times New Roman" w:cs="Times New Roman"/>
          <w:sz w:val="24"/>
          <w:szCs w:val="24"/>
        </w:rPr>
        <w:t>в С</w:t>
      </w:r>
      <w:proofErr w:type="gramEnd"/>
      <w:r>
        <w:rPr>
          <w:rFonts w:ascii="Times New Roman" w:hAnsi="Times New Roman" w:cs="Times New Roman"/>
          <w:sz w:val="24"/>
          <w:szCs w:val="24"/>
        </w:rPr>
        <w:t>++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валенко Н. А.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:rsidR="00C44313" w:rsidRDefault="00C44313" w:rsidP="00C44313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якова О.А.</w:t>
      </w: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C44313" w:rsidRDefault="00C44313" w:rsidP="00C443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0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C44313" w:rsidRDefault="00C44313" w:rsidP="00C44313">
      <w:pPr>
        <w:pStyle w:val="a6"/>
        <w:rPr>
          <w:rStyle w:val="a7"/>
          <w:b w:val="0"/>
          <w:bCs w:val="0"/>
          <w:color w:val="auto"/>
        </w:rPr>
      </w:pPr>
      <w:bookmarkStart w:id="0" w:name="_Toc57314746"/>
      <w:r>
        <w:rPr>
          <w:rStyle w:val="a7"/>
          <w:color w:val="auto"/>
        </w:rPr>
        <w:lastRenderedPageBreak/>
        <w:t>Цель задачи</w:t>
      </w:r>
      <w:bookmarkEnd w:id="0"/>
    </w:p>
    <w:p w:rsidR="00C44313" w:rsidRDefault="00C44313" w:rsidP="00C443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ель – написать программу для создания, редактирования и вывода однонаправленного списка.</w:t>
      </w:r>
    </w:p>
    <w:p w:rsidR="00C44313" w:rsidRDefault="00C44313" w:rsidP="00C4431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логику однонаправленного списка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одумать, как будет создан однонаправленный список </w:t>
      </w:r>
      <w:proofErr w:type="gramStart"/>
      <w:r>
        <w:rPr>
          <w:rFonts w:ascii="Times New Roman" w:hAnsi="Times New Roman" w:cs="Times New Roman"/>
        </w:rPr>
        <w:t>в с</w:t>
      </w:r>
      <w:proofErr w:type="gramEnd"/>
      <w:r>
        <w:rPr>
          <w:rFonts w:ascii="Times New Roman" w:hAnsi="Times New Roman" w:cs="Times New Roman"/>
        </w:rPr>
        <w:t>++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класс, в котором будет создан первый элемент списка и основные методы для обработки однонаправленного списка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сновные методы для обработки однонаправленного списка</w:t>
      </w:r>
    </w:p>
    <w:p w:rsidR="00C44313" w:rsidRDefault="00C44313" w:rsidP="00C44313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ть алгоритм, который будет редактировать исходный список</w:t>
      </w:r>
    </w:p>
    <w:p w:rsidR="00C44313" w:rsidRDefault="00C44313" w:rsidP="00C44313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</w:rPr>
        <w:br w:type="page"/>
      </w:r>
    </w:p>
    <w:p w:rsidR="00C44313" w:rsidRDefault="00C44313" w:rsidP="00C44313">
      <w:pPr>
        <w:pStyle w:val="a6"/>
        <w:ind w:firstLine="0"/>
        <w:rPr>
          <w:color w:val="auto"/>
        </w:rPr>
      </w:pPr>
      <w:bookmarkStart w:id="1" w:name="_Toc57314747"/>
      <w:r>
        <w:rPr>
          <w:color w:val="auto"/>
        </w:rPr>
        <w:lastRenderedPageBreak/>
        <w:t>Постановка задачи</w:t>
      </w:r>
      <w:bookmarkEnd w:id="1"/>
    </w:p>
    <w:p w:rsidR="00C44313" w:rsidRDefault="00C44313" w:rsidP="00C44313">
      <w:pPr>
        <w:pStyle w:val="a6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C44313">
        <w:rPr>
          <w:rFonts w:eastAsia="Times New Roman"/>
          <w:color w:val="000000"/>
          <w:sz w:val="28"/>
          <w:szCs w:val="28"/>
          <w:lang w:eastAsia="ru-RU"/>
        </w:rPr>
        <w:t xml:space="preserve">Тип информационного поля </w:t>
      </w:r>
      <w:proofErr w:type="spellStart"/>
      <w:r w:rsidRPr="00C44313">
        <w:rPr>
          <w:rFonts w:eastAsia="Times New Roman"/>
          <w:color w:val="000000"/>
          <w:sz w:val="28"/>
          <w:szCs w:val="28"/>
          <w:lang w:eastAsia="ru-RU"/>
        </w:rPr>
        <w:t>char</w:t>
      </w:r>
      <w:proofErr w:type="spellEnd"/>
      <w:r w:rsidRPr="00C44313">
        <w:rPr>
          <w:rFonts w:eastAsia="Times New Roman"/>
          <w:color w:val="000000"/>
          <w:sz w:val="28"/>
          <w:szCs w:val="28"/>
          <w:lang w:eastAsia="ru-RU"/>
        </w:rPr>
        <w:t>*.</w:t>
      </w:r>
      <w:r>
        <w:rPr>
          <w:rFonts w:eastAsia="Times New Roman"/>
          <w:color w:val="000000"/>
          <w:sz w:val="28"/>
          <w:szCs w:val="28"/>
          <w:lang w:eastAsia="ru-RU"/>
        </w:rPr>
        <w:t xml:space="preserve"> </w:t>
      </w:r>
      <w:r w:rsidRPr="00C44313">
        <w:rPr>
          <w:rFonts w:eastAsia="Times New Roman"/>
          <w:color w:val="000000"/>
          <w:sz w:val="28"/>
          <w:szCs w:val="28"/>
          <w:lang w:eastAsia="ru-RU"/>
        </w:rPr>
        <w:t>Добавить в список элементы с номерами 1, 3, 5 и т. д.</w:t>
      </w:r>
    </w:p>
    <w:p w:rsidR="00C44313" w:rsidRDefault="00C44313" w:rsidP="00C44313">
      <w:pPr>
        <w:pStyle w:val="a6"/>
        <w:ind w:firstLine="0"/>
        <w:rPr>
          <w:color w:val="auto"/>
        </w:rPr>
      </w:pPr>
      <w:r>
        <w:rPr>
          <w:color w:val="auto"/>
        </w:rPr>
        <w:t>Анализ задачи</w:t>
      </w:r>
    </w:p>
    <w:p w:rsidR="00C44313" w:rsidRDefault="00C44313" w:rsidP="00C44313">
      <w:pPr>
        <w:pStyle w:val="a3"/>
        <w:numPr>
          <w:ilvl w:val="0"/>
          <w:numId w:val="2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:rsidR="00C44313" w:rsidRPr="0036688D" w:rsidRDefault="0036688D" w:rsidP="00C44313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класса </w:t>
      </w:r>
      <w:r>
        <w:rPr>
          <w:color w:val="000000"/>
          <w:sz w:val="28"/>
          <w:szCs w:val="28"/>
          <w:lang w:val="en-US"/>
        </w:rPr>
        <w:t>List</w:t>
      </w:r>
      <w:r w:rsidRPr="0036688D">
        <w:rPr>
          <w:color w:val="000000"/>
          <w:sz w:val="28"/>
          <w:szCs w:val="28"/>
        </w:rPr>
        <w:t xml:space="preserve"> </w:t>
      </w:r>
      <w:r>
        <w:rPr>
          <w:sz w:val="28"/>
          <w:szCs w:val="19"/>
        </w:rPr>
        <w:t>в котором будут храниться методы и первый элемент списка</w:t>
      </w:r>
    </w:p>
    <w:p w:rsidR="0036688D" w:rsidRPr="0036688D" w:rsidRDefault="0036688D" w:rsidP="0036688D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sz w:val="28"/>
          <w:szCs w:val="19"/>
        </w:rPr>
        <w:t xml:space="preserve">Описать в </w:t>
      </w:r>
      <w:r>
        <w:rPr>
          <w:sz w:val="28"/>
          <w:szCs w:val="19"/>
          <w:lang w:val="en-US"/>
        </w:rPr>
        <w:t>public</w:t>
      </w:r>
      <w:r w:rsidRPr="0036688D">
        <w:rPr>
          <w:sz w:val="28"/>
          <w:szCs w:val="19"/>
        </w:rPr>
        <w:t xml:space="preserve"> </w:t>
      </w:r>
      <w:r>
        <w:rPr>
          <w:sz w:val="28"/>
          <w:szCs w:val="19"/>
        </w:rPr>
        <w:t xml:space="preserve">секции класса </w:t>
      </w:r>
      <w:r>
        <w:rPr>
          <w:sz w:val="28"/>
          <w:szCs w:val="19"/>
          <w:lang w:val="en-US"/>
        </w:rPr>
        <w:t>List</w:t>
      </w:r>
      <w:r w:rsidRPr="0036688D">
        <w:rPr>
          <w:sz w:val="28"/>
          <w:szCs w:val="19"/>
        </w:rPr>
        <w:t xml:space="preserve"> </w:t>
      </w:r>
      <w:r>
        <w:rPr>
          <w:sz w:val="28"/>
          <w:szCs w:val="19"/>
        </w:rPr>
        <w:t>основные методы для работы со списком:</w:t>
      </w:r>
    </w:p>
    <w:p w:rsidR="0036688D" w:rsidRPr="0036688D" w:rsidRDefault="0036688D" w:rsidP="0036688D">
      <w:pPr>
        <w:pStyle w:val="a3"/>
        <w:ind w:left="2136"/>
        <w:rPr>
          <w:color w:val="000000"/>
          <w:sz w:val="28"/>
          <w:szCs w:val="28"/>
        </w:rPr>
      </w:pPr>
      <w:proofErr w:type="spellStart"/>
      <w:r w:rsidRPr="0036688D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6688D">
        <w:rPr>
          <w:rFonts w:ascii="Consolas" w:hAnsi="Consolas" w:cs="Consolas"/>
          <w:color w:val="2B91AF"/>
          <w:sz w:val="19"/>
          <w:szCs w:val="19"/>
        </w:rPr>
        <w:t>List</w:t>
      </w:r>
      <w:proofErr w:type="spellEnd"/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6688D">
        <w:rPr>
          <w:rFonts w:ascii="Consolas" w:hAnsi="Consolas" w:cs="Consolas"/>
          <w:color w:val="000000"/>
          <w:sz w:val="19"/>
          <w:szCs w:val="19"/>
        </w:rPr>
        <w:t>{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6688D"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</w:rPr>
        <w:t>: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List(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push_back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GetSize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() { </w:t>
      </w:r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 }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36688D">
        <w:rPr>
          <w:rFonts w:ascii="Consolas" w:hAnsi="Consolas" w:cs="Consolas"/>
          <w:color w:val="008080"/>
          <w:sz w:val="19"/>
          <w:szCs w:val="19"/>
          <w:lang w:val="en-US"/>
        </w:rPr>
        <w:t>operator[</w:t>
      </w:r>
      <w:proofErr w:type="gramEnd"/>
      <w:r w:rsidRPr="0036688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sert(</w:t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6688D" w:rsidRPr="0036688D" w:rsidRDefault="0036688D" w:rsidP="0036688D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Описать в </w:t>
      </w:r>
      <w:r>
        <w:rPr>
          <w:rFonts w:ascii="Times New Roman" w:hAnsi="Times New Roman" w:cs="Times New Roman"/>
          <w:color w:val="000000"/>
          <w:szCs w:val="19"/>
          <w:lang w:val="en-US"/>
        </w:rPr>
        <w:t>private</w:t>
      </w:r>
      <w:r w:rsidRPr="0036688D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 xml:space="preserve">секции класса </w:t>
      </w:r>
      <w:r>
        <w:rPr>
          <w:rFonts w:ascii="Times New Roman" w:hAnsi="Times New Roman" w:cs="Times New Roman"/>
          <w:color w:val="000000"/>
          <w:szCs w:val="19"/>
          <w:lang w:val="en-US"/>
        </w:rPr>
        <w:t>List</w:t>
      </w:r>
      <w:r w:rsidRPr="0036688D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 xml:space="preserve">класс </w:t>
      </w:r>
      <w:r>
        <w:rPr>
          <w:rFonts w:ascii="Times New Roman" w:hAnsi="Times New Roman" w:cs="Times New Roman"/>
          <w:color w:val="000000"/>
          <w:szCs w:val="19"/>
          <w:lang w:val="en-US"/>
        </w:rPr>
        <w:t>Node</w:t>
      </w:r>
      <w:r>
        <w:rPr>
          <w:rFonts w:ascii="Times New Roman" w:hAnsi="Times New Roman" w:cs="Times New Roman"/>
          <w:color w:val="000000"/>
          <w:szCs w:val="19"/>
        </w:rPr>
        <w:t>, который будет хранить узлы списка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proofErr w:type="spell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867B3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867B3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proofErr w:type="spell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Node(</w:t>
      </w:r>
      <w:proofErr w:type="gramEnd"/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36688D">
        <w:rPr>
          <w:rFonts w:ascii="Consolas" w:hAnsi="Consolas" w:cs="Consolas"/>
          <w:color w:val="808080"/>
          <w:sz w:val="19"/>
          <w:szCs w:val="19"/>
          <w:lang w:val="en-US"/>
        </w:rPr>
        <w:t>pNext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</w:rPr>
        <w:t>{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000000"/>
          <w:sz w:val="19"/>
          <w:szCs w:val="19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</w:rPr>
        <w:tab/>
      </w:r>
      <w:r w:rsidRPr="0036688D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data = </w:t>
      </w:r>
      <w:r w:rsidRPr="008867B3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8867B3">
        <w:rPr>
          <w:rFonts w:ascii="Consolas" w:hAnsi="Consolas" w:cs="Consolas"/>
          <w:color w:val="808080"/>
          <w:sz w:val="19"/>
          <w:szCs w:val="19"/>
          <w:lang w:val="en-US"/>
        </w:rPr>
        <w:t>pNex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36688D" w:rsidRPr="008867B3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:rsidR="0036688D" w:rsidRP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6688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:rsidR="0036688D" w:rsidRDefault="0036688D" w:rsidP="0036688D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36688D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36688D">
        <w:rPr>
          <w:rFonts w:ascii="Consolas" w:hAnsi="Consolas" w:cs="Consolas"/>
          <w:color w:val="000000"/>
          <w:sz w:val="19"/>
          <w:szCs w:val="19"/>
          <w:lang w:val="en-US"/>
        </w:rPr>
        <w:t>&gt; *head;</w:t>
      </w:r>
    </w:p>
    <w:p w:rsidR="0036688D" w:rsidRPr="00EC4012" w:rsidRDefault="0036688D" w:rsidP="0036688D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ть шаблоны функций для корректной работы с различными типами данных</w:t>
      </w:r>
    </w:p>
    <w:p w:rsidR="00EC4012" w:rsidRPr="00EC4012" w:rsidRDefault="00EC4012" w:rsidP="00EC4012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Описать основные методы для обработки однонаправленного списка</w:t>
      </w:r>
    </w:p>
    <w:p w:rsidR="00C44313" w:rsidRDefault="00C44313" w:rsidP="00C44313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:rsidR="00C44313" w:rsidRDefault="00C44313" w:rsidP="00C44313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Несколько целочисленных переменных для управления циклами</w:t>
      </w:r>
      <w:r w:rsidR="003B170E">
        <w:rPr>
          <w:rFonts w:ascii="Times New Roman" w:hAnsi="Times New Roman" w:cs="Times New Roman"/>
          <w:color w:val="000000"/>
          <w:sz w:val="28"/>
          <w:szCs w:val="28"/>
        </w:rPr>
        <w:t xml:space="preserve"> и контроля размера списка</w:t>
      </w:r>
    </w:p>
    <w:p w:rsidR="008867B3" w:rsidRP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, j, k;</w:t>
      </w:r>
    </w:p>
    <w:p w:rsidR="008867B3" w:rsidRP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867B3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0)</w:t>
      </w:r>
    </w:p>
    <w:p w:rsid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867B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867B3" w:rsidRDefault="008867B3" w:rsidP="008867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867B3" w:rsidRDefault="008867B3" w:rsidP="008867B3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44313" w:rsidRPr="008867B3" w:rsidRDefault="008867B3" w:rsidP="008867B3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 на следующие элементы списка</w:t>
      </w:r>
    </w:p>
    <w:p w:rsidR="00C44313" w:rsidRPr="008867B3" w:rsidRDefault="008867B3" w:rsidP="00C44313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Default="008867B3" w:rsidP="00C44313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19"/>
        </w:rPr>
      </w:pPr>
      <w:bookmarkStart w:id="2" w:name="_Toc57314748"/>
      <w:r>
        <w:rPr>
          <w:rFonts w:ascii="Times New Roman" w:hAnsi="Times New Roman" w:cs="Times New Roman"/>
          <w:color w:val="000000"/>
          <w:sz w:val="28"/>
          <w:szCs w:val="19"/>
        </w:rPr>
        <w:t>Шаблонные переменные, в которых хранится значение узлов списка</w:t>
      </w:r>
    </w:p>
    <w:p w:rsidR="008867B3" w:rsidRPr="008867B3" w:rsidRDefault="008867B3" w:rsidP="00C44313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Pr="008867B3" w:rsidRDefault="00C44313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:rsidR="00C44313" w:rsidRDefault="00C44313" w:rsidP="00C44313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:rsidR="00C44313" w:rsidRDefault="00EC4012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Default="00C44313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ывод данных осуществляется посредством функции</w:t>
      </w:r>
    </w:p>
    <w:p w:rsidR="00C44313" w:rsidRDefault="00EC4012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)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Default="00C44313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C44313" w:rsidRDefault="00C44313" w:rsidP="00C44313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будут использованы циклы. Например, цикл, который </w:t>
      </w:r>
      <w:r w:rsidR="00EC4012">
        <w:rPr>
          <w:rFonts w:ascii="Times New Roman" w:hAnsi="Times New Roman" w:cs="Times New Roman"/>
          <w:color w:val="000000"/>
          <w:szCs w:val="28"/>
        </w:rPr>
        <w:t xml:space="preserve">создает некоторое количество новых элементов в списке и заносит в них данные: 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867B3"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Pr="00EC401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EC40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C40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C40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C4012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C401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:rsidR="00EC4012" w:rsidRPr="00EC4012" w:rsidRDefault="00EC4012" w:rsidP="00EC401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lst.push_</w:t>
      </w:r>
      <w:proofErr w:type="gramStart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>k);</w:t>
      </w:r>
    </w:p>
    <w:p w:rsidR="00EC4012" w:rsidRPr="00EC4012" w:rsidRDefault="00EC4012" w:rsidP="00EC4012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 w:rsidRPr="00EC40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44313" w:rsidRDefault="00C44313" w:rsidP="00EC4012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Для защиты программы от случайных ошибок были реализованы проверки входных данных:</w:t>
      </w:r>
    </w:p>
    <w:p w:rsidR="00C44313" w:rsidRDefault="00C44313" w:rsidP="00C44313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: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0)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</w:rPr>
        <w:t>}</w:t>
      </w:r>
    </w:p>
    <w:p w:rsidR="0025562B" w:rsidRPr="00047433" w:rsidRDefault="0025562B" w:rsidP="0025562B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2"/>
          <w:szCs w:val="19"/>
        </w:rPr>
      </w:pPr>
      <w:r w:rsidRPr="0025562B">
        <w:rPr>
          <w:rFonts w:ascii="Times New Roman" w:hAnsi="Times New Roman" w:cs="Times New Roman"/>
        </w:rPr>
        <w:t xml:space="preserve">Для описания основных действий над списком создаются методы класса </w:t>
      </w:r>
      <w:r w:rsidRPr="0025562B">
        <w:rPr>
          <w:rFonts w:ascii="Times New Roman" w:hAnsi="Times New Roman" w:cs="Times New Roman"/>
          <w:lang w:val="en-US"/>
        </w:rPr>
        <w:t>List</w:t>
      </w:r>
      <w:r w:rsidRPr="0025562B">
        <w:rPr>
          <w:rFonts w:ascii="Times New Roman" w:hAnsi="Times New Roman" w:cs="Times New Roman"/>
        </w:rPr>
        <w:t xml:space="preserve">. Для того, чтобы избежать нагромождений кода, методы вынесены из класса. </w:t>
      </w:r>
      <w:proofErr w:type="gramStart"/>
      <w:r w:rsidRPr="0025562B">
        <w:rPr>
          <w:rFonts w:ascii="Times New Roman" w:hAnsi="Times New Roman" w:cs="Times New Roman"/>
        </w:rPr>
        <w:t>Например</w:t>
      </w:r>
      <w:proofErr w:type="gramEnd"/>
      <w:r w:rsidRPr="0025562B">
        <w:rPr>
          <w:rFonts w:ascii="Times New Roman" w:hAnsi="Times New Roman" w:cs="Times New Roman"/>
        </w:rPr>
        <w:t xml:space="preserve"> метод </w:t>
      </w:r>
      <w:r w:rsidRPr="0025562B">
        <w:rPr>
          <w:rFonts w:ascii="Times New Roman" w:hAnsi="Times New Roman" w:cs="Times New Roman"/>
          <w:lang w:val="en-US"/>
        </w:rPr>
        <w:t>push</w:t>
      </w:r>
      <w:r w:rsidRPr="0025562B">
        <w:rPr>
          <w:rFonts w:ascii="Times New Roman" w:hAnsi="Times New Roman" w:cs="Times New Roman"/>
        </w:rPr>
        <w:t>_</w:t>
      </w:r>
      <w:r w:rsidRPr="0025562B">
        <w:rPr>
          <w:rFonts w:ascii="Times New Roman" w:hAnsi="Times New Roman" w:cs="Times New Roman"/>
          <w:lang w:val="en-US"/>
        </w:rPr>
        <w:t>back</w:t>
      </w:r>
      <w:r w:rsidRPr="0025562B">
        <w:rPr>
          <w:rFonts w:ascii="Times New Roman" w:hAnsi="Times New Roman" w:cs="Times New Roman"/>
        </w:rPr>
        <w:t xml:space="preserve"> добавляет новый элемент в конец списка: 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47433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ush_back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</w:t>
      </w:r>
      <w:proofErr w:type="spell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hea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current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rent-&gt;</w:t>
      </w:r>
      <w:proofErr w:type="spell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047433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current</w:t>
      </w:r>
      <w:proofErr w:type="gram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current-&gt;</w:t>
      </w:r>
      <w:proofErr w:type="spell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047433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urrent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</w:rPr>
        <w:t>}</w:t>
      </w:r>
    </w:p>
    <w:p w:rsidR="0025562B" w:rsidRP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25562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</w:rPr>
        <w:t>++;</w:t>
      </w:r>
    </w:p>
    <w:p w:rsid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25562B" w:rsidRDefault="0025562B" w:rsidP="0025562B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Для того, чтобы список мог корректно работать с данными различных основных типов, применен шаблон </w:t>
      </w:r>
      <w:r>
        <w:rPr>
          <w:rFonts w:ascii="Times New Roman" w:hAnsi="Times New Roman" w:cs="Times New Roman"/>
          <w:color w:val="000000"/>
          <w:szCs w:val="19"/>
          <w:lang w:val="en-US"/>
        </w:rPr>
        <w:t>T</w:t>
      </w:r>
    </w:p>
    <w:p w:rsid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empl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</w:t>
      </w:r>
    </w:p>
    <w:p w:rsidR="0025562B" w:rsidRDefault="0025562B" w:rsidP="0025562B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В последствии все классы, подклассы и методы описаны с применением шаблонов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insert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previous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revious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 *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ewNod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, 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previous</w:t>
      </w:r>
      <w:proofErr w:type="gram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newNode</w:t>
      </w:r>
      <w:proofErr w:type="spellEnd"/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047433" w:rsidRDefault="0025562B" w:rsidP="0025562B">
      <w:pPr>
        <w:pStyle w:val="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lang w:val="en-US"/>
        </w:rPr>
      </w:pPr>
    </w:p>
    <w:p w:rsidR="0025562B" w:rsidRPr="00047433" w:rsidRDefault="0025562B" w:rsidP="00C44313">
      <w:pPr>
        <w:pStyle w:val="12"/>
        <w:rPr>
          <w:rFonts w:asciiTheme="majorHAnsi" w:hAnsiTheme="majorHAnsi" w:cstheme="majorBidi"/>
          <w:color w:val="2E74B5" w:themeColor="accent1" w:themeShade="BF"/>
          <w:sz w:val="26"/>
          <w:szCs w:val="26"/>
          <w:lang w:val="en-US"/>
        </w:rPr>
      </w:pPr>
    </w:p>
    <w:p w:rsidR="0025562B" w:rsidRPr="00047433" w:rsidRDefault="0025562B" w:rsidP="0025562B">
      <w:pPr>
        <w:pStyle w:val="2"/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25562B" w:rsidRPr="00047433" w:rsidRDefault="0025562B" w:rsidP="0025562B">
      <w:pPr>
        <w:rPr>
          <w:lang w:val="en-US"/>
        </w:rPr>
      </w:pPr>
    </w:p>
    <w:p w:rsidR="00C44313" w:rsidRPr="00047433" w:rsidRDefault="00C44313" w:rsidP="00C44313">
      <w:pPr>
        <w:pStyle w:val="12"/>
        <w:rPr>
          <w:lang w:val="en-US"/>
        </w:rPr>
      </w:pPr>
      <w:r>
        <w:lastRenderedPageBreak/>
        <w:t>Код</w:t>
      </w:r>
      <w:bookmarkEnd w:id="3"/>
    </w:p>
    <w:p w:rsidR="00C44313" w:rsidRDefault="00C44313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ist(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ush_back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GetSiz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() {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 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operator[</w:t>
      </w:r>
      <w:proofErr w:type="gramEnd"/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insert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ode(</w:t>
      </w:r>
      <w:proofErr w:type="gramEnd"/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data =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 *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:List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Size = 0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hea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ush_back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hea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current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rent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urrent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current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urrent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data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43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047433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End"/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[]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counter = 0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current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current!=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ullptr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counter ==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current-&gt;data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urrent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current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nter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 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ypenam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::insert(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* previous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head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revious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 *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ewNod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Nod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gt;(</w:t>
      </w:r>
      <w:proofErr w:type="gramEnd"/>
      <w:r w:rsidRPr="0025562B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, previous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revious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pNex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ewNod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C44313" w:rsidRDefault="00C44313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0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ке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ка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.push_</w:t>
      </w:r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k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вый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5562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.GetSiz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+ 2)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.inser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5562B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25562B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5562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lst.GetSize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5562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)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44313" w:rsidRPr="0025562B" w:rsidRDefault="0025562B" w:rsidP="0025562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44313" w:rsidRDefault="00C44313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:rsidR="0025562B" w:rsidRPr="0025562B" w:rsidRDefault="0025562B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:rsidR="00C44313" w:rsidRPr="0025562B" w:rsidRDefault="00C44313" w:rsidP="00C4431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</w:rPr>
      </w:pPr>
    </w:p>
    <w:p w:rsidR="00C44313" w:rsidRPr="0025562B" w:rsidRDefault="00C44313" w:rsidP="00C44313">
      <w:pPr>
        <w:rPr>
          <w:rFonts w:ascii="Times New Roman" w:hAnsi="Times New Roman" w:cs="Times New Roman"/>
          <w:color w:val="000000"/>
          <w:sz w:val="28"/>
          <w:szCs w:val="19"/>
        </w:rPr>
      </w:pPr>
      <w:r w:rsidRPr="0025562B">
        <w:rPr>
          <w:rFonts w:ascii="Times New Roman" w:hAnsi="Times New Roman" w:cs="Times New Roman"/>
          <w:color w:val="000000"/>
          <w:sz w:val="19"/>
          <w:szCs w:val="19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Pr="0025562B">
        <w:rPr>
          <w:rFonts w:ascii="Times New Roman" w:hAnsi="Times New Roman" w:cs="Times New Roman"/>
          <w:color w:val="000000"/>
          <w:sz w:val="28"/>
          <w:szCs w:val="19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Pr="0025562B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:rsidR="00047433" w:rsidRDefault="00047433" w:rsidP="00C44313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15pt;height:660.85pt">
            <v:imagedata r:id="rId5" o:title="11.1 (1)"/>
          </v:shape>
        </w:pict>
      </w:r>
    </w:p>
    <w:p w:rsidR="00047433" w:rsidRPr="00047433" w:rsidRDefault="00047433" w:rsidP="00C44313">
      <w:pPr>
        <w:rPr>
          <w:rFonts w:ascii="Times New Roman" w:hAnsi="Times New Roman" w:cs="Times New Roman"/>
          <w:color w:val="000000"/>
          <w:sz w:val="19"/>
          <w:szCs w:val="19"/>
        </w:rPr>
      </w:pPr>
      <w:bookmarkStart w:id="4" w:name="_GoBack"/>
      <w:bookmarkEnd w:id="4"/>
    </w:p>
    <w:p w:rsidR="00C44313" w:rsidRPr="0025562B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25562B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:rsidR="00C44313" w:rsidRPr="0025562B" w:rsidRDefault="0025562B" w:rsidP="00C44313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25562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ADD0B8D" wp14:editId="48EED262">
            <wp:extent cx="5940425" cy="285813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313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C44313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C44313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C44313" w:rsidRDefault="00C44313" w:rsidP="00C44313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8D5B78" w:rsidRDefault="008D5B78"/>
    <w:sectPr w:rsidR="008D5B7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CE76F4D"/>
    <w:multiLevelType w:val="hybridMultilevel"/>
    <w:tmpl w:val="ACE695E2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U3sjAwMbIwNjVS0lEKTi0uzszPAykwqgUAMXH5nCwAAAA="/>
  </w:docVars>
  <w:rsids>
    <w:rsidRoot w:val="00496750"/>
    <w:rsid w:val="00047433"/>
    <w:rsid w:val="000822B2"/>
    <w:rsid w:val="0025562B"/>
    <w:rsid w:val="0036688D"/>
    <w:rsid w:val="003B170E"/>
    <w:rsid w:val="00496750"/>
    <w:rsid w:val="005E09AA"/>
    <w:rsid w:val="008867B3"/>
    <w:rsid w:val="008D5B78"/>
    <w:rsid w:val="00C44313"/>
    <w:rsid w:val="00EC4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DC7A540-15B4-4DE9-9198-8C0359BEC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44313"/>
    <w:pPr>
      <w:spacing w:line="256" w:lineRule="auto"/>
    </w:pPr>
  </w:style>
  <w:style w:type="paragraph" w:styleId="1">
    <w:name w:val="heading 1"/>
    <w:basedOn w:val="a"/>
    <w:next w:val="a"/>
    <w:link w:val="10"/>
    <w:uiPriority w:val="9"/>
    <w:qFormat/>
    <w:rsid w:val="00C443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443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C443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C44313"/>
    <w:pPr>
      <w:ind w:left="720" w:firstLine="709"/>
      <w:contextualSpacing/>
    </w:pPr>
    <w:rPr>
      <w:sz w:val="28"/>
    </w:rPr>
  </w:style>
  <w:style w:type="character" w:customStyle="1" w:styleId="a5">
    <w:name w:val="Заголок Знак"/>
    <w:basedOn w:val="a0"/>
    <w:link w:val="a6"/>
    <w:locked/>
    <w:rsid w:val="00C44313"/>
    <w:rPr>
      <w:rFonts w:ascii="Times New Roman" w:eastAsiaTheme="majorEastAsia" w:hAnsi="Times New Roman" w:cs="Times New Roman"/>
      <w:color w:val="2E74B5" w:themeColor="accent1" w:themeShade="BF"/>
      <w:sz w:val="40"/>
      <w:szCs w:val="40"/>
    </w:rPr>
  </w:style>
  <w:style w:type="paragraph" w:customStyle="1" w:styleId="a6">
    <w:name w:val="Заголок"/>
    <w:basedOn w:val="1"/>
    <w:link w:val="a5"/>
    <w:qFormat/>
    <w:rsid w:val="00C44313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11">
    <w:name w:val="Стиль1 Знак"/>
    <w:basedOn w:val="a0"/>
    <w:link w:val="12"/>
    <w:locked/>
    <w:rsid w:val="00C44313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paragraph" w:customStyle="1" w:styleId="12">
    <w:name w:val="Стиль1"/>
    <w:basedOn w:val="2"/>
    <w:next w:val="2"/>
    <w:link w:val="11"/>
    <w:qFormat/>
    <w:rsid w:val="00C44313"/>
    <w:rPr>
      <w:rFonts w:ascii="Times New Roman" w:hAnsi="Times New Roman" w:cs="Times New Roman"/>
      <w:color w:val="000000" w:themeColor="text1"/>
      <w:sz w:val="28"/>
      <w:szCs w:val="28"/>
    </w:rPr>
  </w:style>
  <w:style w:type="character" w:styleId="a7">
    <w:name w:val="Strong"/>
    <w:basedOn w:val="a0"/>
    <w:uiPriority w:val="22"/>
    <w:qFormat/>
    <w:rsid w:val="00C44313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C4431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C4431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79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9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Учетная запись Майкрософт</cp:lastModifiedBy>
  <cp:revision>6</cp:revision>
  <dcterms:created xsi:type="dcterms:W3CDTF">2021-02-22T11:08:00Z</dcterms:created>
  <dcterms:modified xsi:type="dcterms:W3CDTF">2021-02-23T14:56:00Z</dcterms:modified>
</cp:coreProperties>
</file>